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1EB0F" w14:textId="77777777" w:rsidR="00565968" w:rsidRDefault="00565968" w:rsidP="00453A06">
      <w:pPr>
        <w:jc w:val="center"/>
        <w:rPr>
          <w:rFonts w:ascii="Modern H Bold" w:eastAsia="Modern H Bold" w:hAnsi="Modern H Bold" w:cs="Gulim"/>
          <w:color w:val="000000"/>
          <w:kern w:val="0"/>
          <w:sz w:val="22"/>
        </w:rPr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7EB1C7B4" wp14:editId="054753A8">
                <wp:simplePos x="0" y="0"/>
                <wp:positionH relativeFrom="column">
                  <wp:posOffset>-12940</wp:posOffset>
                </wp:positionH>
                <wp:positionV relativeFrom="paragraph">
                  <wp:posOffset>-327804</wp:posOffset>
                </wp:positionV>
                <wp:extent cx="7509483" cy="638810"/>
                <wp:effectExtent l="0" t="0" r="0" b="8890"/>
                <wp:wrapNone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656986" y="7671"/>
                            <a:ext cx="59690" cy="563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06F570" w14:textId="77777777" w:rsidR="00565968" w:rsidRDefault="00565968"/>
                          </w:txbxContent>
                        </wps:txbx>
                        <wps:bodyPr rot="0" vert="horz" wrap="none" lIns="0" tIns="0" rIns="0" bIns="0" anchor="t" anchorCtr="0">
                          <a:noAutofit/>
                        </wps:bodyPr>
                      </wps:wsp>
                      <wps:wsp>
                        <wps:cNvPr id="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614046"/>
                            <a:ext cx="6280150" cy="2476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5"/>
                        <wps:cNvCnPr/>
                        <wps:spPr bwMode="auto">
                          <a:xfrm>
                            <a:off x="6280150" y="622301"/>
                            <a:ext cx="635" cy="635"/>
                          </a:xfrm>
                          <a:prstGeom prst="line">
                            <a:avLst/>
                          </a:prstGeom>
                          <a:noFill/>
                          <a:ln w="0">
                            <a:solidFill>
                              <a:srgbClr val="DADCDD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6280150" y="622301"/>
                            <a:ext cx="8255" cy="8255"/>
                          </a:xfrm>
                          <a:prstGeom prst="rect">
                            <a:avLst/>
                          </a:prstGeom>
                          <a:solidFill>
                            <a:srgbClr val="DADCD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6530" y="100966"/>
                            <a:ext cx="1284605" cy="412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753" y="66462"/>
                            <a:ext cx="1459149" cy="468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B1C7B4" id="Canvas 17" o:spid="_x0000_s1026" editas="canvas" style="position:absolute;left:0;text-align:left;margin-left:-1pt;margin-top:-25.8pt;width:591.3pt;height:50.3pt;z-index:251660288" coordsize="75088,638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5088;height:6388;visibility:visible;mso-wrap-style:square">
                  <v:fill o:detectmouseclick="t"/>
                  <v:path o:connecttype="none"/>
                </v:shape>
                <v:rect id="Rectangle 5" o:spid="_x0000_s1028" style="position:absolute;left:36569;top:76;width:597;height:563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" filled="f" stroked="f">
                  <v:textbox inset="0,0,0,0">
                    <w:txbxContent>
                      <w:p w14:paraId="5C06F570" w14:textId="77777777" w:rsidR="00565968" w:rsidRDefault="00565968"/>
                    </w:txbxContent>
                  </v:textbox>
                </v:rect>
                <v:rect id="Rectangle 6" o:spid="_x0000_s1029" style="position:absolute;top:6140;width:6280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v:line id="Line 15" o:spid="_x0000_s1030" style="position:absolute;visibility:visible;mso-wrap-style:square" from="62801,6223" to="62807,6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" strokecolor="#dadcdd" strokeweight="0"/>
                <v:rect id="Rectangle 16" o:spid="_x0000_s1031" style="position:absolute;left:62801;top:6223;width:83;height: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" fillcolor="#dadcdd" stroked="f"/>
                <v:shape id="Picture 17" o:spid="_x0000_s1032" type="#_x0000_t75" style="position:absolute;left:1765;top:1009;width:12846;height:4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">
                  <v:imagedata r:id="rId10" o:title=""/>
                </v:shape>
                <v:shape id="Picture 18" o:spid="_x0000_s1033" type="#_x0000_t75" style="position:absolute;left:557;top:664;width:14592;height:46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">
                  <v:imagedata r:id="rId11" o:title=""/>
                </v:shape>
              </v:group>
            </w:pict>
          </mc:Fallback>
        </mc:AlternateContent>
      </w:r>
    </w:p>
    <w:p w14:paraId="29437D16" w14:textId="77777777" w:rsidR="00453A06" w:rsidRPr="008F39FF" w:rsidRDefault="00453A06" w:rsidP="00453A06">
      <w:pPr>
        <w:jc w:val="center"/>
        <w:rPr>
          <w:rFonts w:ascii="Arial" w:eastAsia="Modern H Bold" w:hAnsi="Arial" w:cs="Arial"/>
          <w:color w:val="000000"/>
          <w:kern w:val="0"/>
          <w:sz w:val="22"/>
        </w:rPr>
      </w:pPr>
      <w:r w:rsidRPr="008F39FF">
        <w:rPr>
          <w:rFonts w:ascii="Arial" w:eastAsia="Modern H Bold" w:hAnsi="Arial" w:cs="Arial"/>
          <w:color w:val="000000"/>
          <w:kern w:val="0"/>
          <w:sz w:val="22"/>
        </w:rPr>
        <w:t>Hyunda</w:t>
      </w:r>
      <w:r w:rsidR="00745020">
        <w:rPr>
          <w:rFonts w:ascii="Arial" w:eastAsia="Modern H Bold" w:hAnsi="Arial" w:cs="Arial" w:hint="eastAsia"/>
          <w:color w:val="000000"/>
          <w:kern w:val="0"/>
          <w:sz w:val="22"/>
        </w:rPr>
        <w:t>i</w:t>
      </w:r>
      <w:r w:rsidR="00701911">
        <w:rPr>
          <w:rFonts w:ascii="Arial" w:eastAsia="Modern H Bold" w:hAnsi="Arial" w:cs="Arial" w:hint="eastAsia"/>
          <w:color w:val="000000"/>
          <w:kern w:val="0"/>
          <w:sz w:val="22"/>
        </w:rPr>
        <w:t xml:space="preserve"> Motor Group Global PR Team </w:t>
      </w:r>
      <w:r w:rsidRPr="008F39FF">
        <w:rPr>
          <w:rFonts w:ascii="Arial" w:eastAsia="Modern H Bold" w:hAnsi="Arial" w:cs="Arial"/>
          <w:color w:val="000000"/>
          <w:kern w:val="0"/>
          <w:sz w:val="22"/>
        </w:rPr>
        <w:t>(Tel: +82-2-3464-2945 / 212</w:t>
      </w:r>
      <w:r w:rsidR="00701911">
        <w:rPr>
          <w:rFonts w:ascii="Arial" w:eastAsia="Modern H Bold" w:hAnsi="Arial" w:cs="Arial" w:hint="eastAsia"/>
          <w:color w:val="000000"/>
          <w:kern w:val="0"/>
          <w:sz w:val="22"/>
        </w:rPr>
        <w:t>8</w:t>
      </w:r>
      <w:r w:rsidRPr="008F39FF">
        <w:rPr>
          <w:rFonts w:ascii="Arial" w:eastAsia="Modern H Bold" w:hAnsi="Arial" w:cs="Arial"/>
          <w:color w:val="000000"/>
          <w:kern w:val="0"/>
          <w:sz w:val="22"/>
        </w:rPr>
        <w:t>)</w:t>
      </w:r>
    </w:p>
    <w:p w14:paraId="43056386" w14:textId="77777777" w:rsidR="00371768" w:rsidRDefault="00371768" w:rsidP="00371768">
      <w:pPr>
        <w:spacing w:line="240" w:lineRule="auto"/>
        <w:rPr>
          <w:rFonts w:ascii="Arial" w:eastAsia="현대산스 Text" w:hAnsi="Arial" w:cs="Arial"/>
          <w:b/>
          <w:color w:val="000000" w:themeColor="text1"/>
          <w:sz w:val="32"/>
          <w:szCs w:val="32"/>
          <w:lang w:val="en-GB"/>
        </w:rPr>
      </w:pPr>
    </w:p>
    <w:p w14:paraId="51831C8E" w14:textId="040A3968" w:rsidR="00371768" w:rsidRPr="00F92BB4" w:rsidRDefault="00B271A7" w:rsidP="00972994">
      <w:pPr>
        <w:pStyle w:val="ListParagraph"/>
        <w:spacing w:line="360" w:lineRule="auto"/>
        <w:jc w:val="center"/>
        <w:rPr>
          <w:rFonts w:ascii="Arial" w:eastAsia="현대산스 Text" w:hAnsi="Arial" w:cs="Arial"/>
          <w:sz w:val="24"/>
          <w:szCs w:val="24"/>
        </w:rPr>
      </w:pPr>
      <w:bookmarkStart w:id="0" w:name="_GoBack"/>
      <w:bookmarkEnd w:id="0"/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Hyundai </w:t>
      </w:r>
      <w:r w:rsidR="00736544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 xml:space="preserve">Motor Group </w:t>
      </w:r>
      <w:r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I</w:t>
      </w:r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ntroduce</w:t>
      </w:r>
      <w:r w:rsidR="00736544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>s</w:t>
      </w:r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 </w:t>
      </w:r>
      <w:r w:rsidR="006879F9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Industry-</w:t>
      </w:r>
      <w:r w:rsidR="00B71DCB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First </w:t>
      </w:r>
      <w:r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S</w:t>
      </w:r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mart</w:t>
      </w:r>
      <w:r w:rsidR="00057B7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p</w:t>
      </w:r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hone</w:t>
      </w:r>
      <w:r w:rsidR="00736544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 xml:space="preserve"> </w:t>
      </w:r>
      <w:r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B</w:t>
      </w:r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ased </w:t>
      </w:r>
      <w:r w:rsidR="00736544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 xml:space="preserve">EV </w:t>
      </w:r>
      <w:r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P</w:t>
      </w:r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erformance </w:t>
      </w:r>
      <w:r w:rsidR="00736544">
        <w:rPr>
          <w:rFonts w:ascii="Arial" w:eastAsia="현대산스 Text" w:hAnsi="Arial" w:cs="Arial" w:hint="eastAsia"/>
          <w:b/>
          <w:color w:val="000000" w:themeColor="text1"/>
          <w:sz w:val="32"/>
          <w:szCs w:val="32"/>
        </w:rPr>
        <w:t>Control</w:t>
      </w:r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 xml:space="preserve"> </w:t>
      </w:r>
      <w:r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T</w:t>
      </w:r>
      <w:r w:rsidRPr="00B271A7">
        <w:rPr>
          <w:rFonts w:ascii="Arial" w:eastAsia="현대산스 Text" w:hAnsi="Arial" w:cs="Arial"/>
          <w:b/>
          <w:color w:val="000000" w:themeColor="text1"/>
          <w:sz w:val="32"/>
          <w:szCs w:val="32"/>
        </w:rPr>
        <w:t>echnology</w:t>
      </w:r>
    </w:p>
    <w:p w14:paraId="371D1F3C" w14:textId="0BB0FB94" w:rsidR="00371768" w:rsidRPr="00FF6BBE" w:rsidRDefault="002E467D" w:rsidP="00EB0650">
      <w:pPr>
        <w:pStyle w:val="HTMLPreformatted"/>
        <w:numPr>
          <w:ilvl w:val="0"/>
          <w:numId w:val="9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The technology a</w:t>
      </w:r>
      <w:r w:rsidR="00B271A7" w:rsidRPr="00FF6BBE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llows </w:t>
      </w:r>
      <w:r w:rsidR="006879F9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drivers</w:t>
      </w:r>
      <w:r w:rsidR="006879F9" w:rsidRPr="00FF6BBE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 </w:t>
      </w:r>
      <w:r w:rsidR="00B271A7" w:rsidRPr="00FF6BBE"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 xml:space="preserve">to adjust seven major performance features 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through smartphones</w:t>
      </w:r>
    </w:p>
    <w:p w14:paraId="42258FCD" w14:textId="65FF436D" w:rsidR="00B271A7" w:rsidRPr="00FF6BBE" w:rsidRDefault="002E467D" w:rsidP="00EB0650">
      <w:pPr>
        <w:pStyle w:val="HTMLPreformatted"/>
        <w:numPr>
          <w:ilvl w:val="0"/>
          <w:numId w:val="9"/>
        </w:numPr>
        <w:shd w:val="clear" w:color="auto" w:fill="FFFFFF"/>
        <w:spacing w:line="360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User custom settings could </w:t>
      </w:r>
      <w:r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  <w:t>be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 shared </w:t>
      </w:r>
      <w:r w:rsidR="002E5BD5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 xml:space="preserve">online </w:t>
      </w:r>
      <w:r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while customer information is protected by the blockchain technology</w:t>
      </w:r>
    </w:p>
    <w:p w14:paraId="6769B894" w14:textId="716FA4FF" w:rsidR="002E467D" w:rsidRPr="00F82A67" w:rsidRDefault="002E467D" w:rsidP="00E41EAB">
      <w:pPr>
        <w:pStyle w:val="HTMLPreformatted"/>
        <w:numPr>
          <w:ilvl w:val="0"/>
          <w:numId w:val="9"/>
        </w:numPr>
        <w:shd w:val="clear" w:color="auto" w:fill="FFFFFF"/>
        <w:spacing w:line="276" w:lineRule="auto"/>
        <w:ind w:left="720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  <w:r w:rsidRPr="00F82A67">
        <w:rPr>
          <w:rFonts w:ascii="Arial" w:eastAsia="현대산스 Text" w:hAnsi="Arial" w:cs="Arial" w:hint="eastAsia"/>
          <w:kern w:val="2"/>
          <w:sz w:val="24"/>
          <w:szCs w:val="24"/>
          <w:lang w:val="en-US" w:eastAsia="ko-KR"/>
        </w:rPr>
        <w:t>The technology to be implemented on future Hyundai and Kia vehicles</w:t>
      </w:r>
    </w:p>
    <w:p w14:paraId="09793571" w14:textId="77777777" w:rsidR="00E41EAB" w:rsidRPr="002E467D" w:rsidRDefault="00E41EAB" w:rsidP="00E41EAB">
      <w:pPr>
        <w:pStyle w:val="HTMLPreformatted"/>
        <w:shd w:val="clear" w:color="auto" w:fill="FFFFFF"/>
        <w:spacing w:line="276" w:lineRule="auto"/>
        <w:rPr>
          <w:rFonts w:ascii="Arial" w:eastAsia="현대산스 Text" w:hAnsi="Arial" w:cs="Arial"/>
          <w:kern w:val="2"/>
          <w:sz w:val="24"/>
          <w:szCs w:val="24"/>
          <w:lang w:val="en-US" w:eastAsia="ko-KR"/>
        </w:rPr>
      </w:pPr>
    </w:p>
    <w:p w14:paraId="06B6E6A2" w14:textId="35CE6039" w:rsidR="00137110" w:rsidRPr="00E41EAB" w:rsidRDefault="00371768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F92BB4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 xml:space="preserve">SEOUL, </w:t>
      </w:r>
      <w:r w:rsidR="00B271A7" w:rsidRPr="00736544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April</w:t>
      </w:r>
      <w:r w:rsidR="00095FC4" w:rsidRPr="00736544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.</w:t>
      </w:r>
      <w:r w:rsidR="008E6BCA" w:rsidRPr="00736544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 xml:space="preserve"> </w:t>
      </w:r>
      <w:r w:rsidR="00736544">
        <w:rPr>
          <w:rFonts w:ascii="Arial" w:eastAsia="현대산스 Text" w:hAnsi="Arial" w:cs="Arial" w:hint="eastAsia"/>
          <w:b/>
          <w:kern w:val="2"/>
          <w:sz w:val="22"/>
          <w:szCs w:val="22"/>
          <w:lang w:val="en-US" w:eastAsia="ko-KR"/>
        </w:rPr>
        <w:t>22</w:t>
      </w:r>
      <w:r w:rsidRPr="00F92BB4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, 201</w:t>
      </w:r>
      <w:r w:rsidR="00B271A7">
        <w:rPr>
          <w:rFonts w:ascii="Arial" w:eastAsia="현대산스 Text" w:hAnsi="Arial" w:cs="Arial"/>
          <w:b/>
          <w:kern w:val="2"/>
          <w:sz w:val="22"/>
          <w:szCs w:val="22"/>
          <w:lang w:val="en-US" w:eastAsia="ko-KR"/>
        </w:rPr>
        <w:t>9</w:t>
      </w:r>
      <w:r w:rsidRPr="00F92BB4">
        <w:rPr>
          <w:rFonts w:ascii="Arial" w:eastAsia="현대산스 Text" w:hAnsi="Arial" w:cs="Arial"/>
          <w:kern w:val="2"/>
          <w:sz w:val="22"/>
          <w:szCs w:val="22"/>
          <w:lang w:val="en-US" w:eastAsia="ko-KR"/>
        </w:rPr>
        <w:t xml:space="preserve"> —</w:t>
      </w:r>
      <w:r w:rsidR="002E467D">
        <w:rPr>
          <w:rFonts w:ascii="Arial" w:eastAsia="현대산스 Text" w:hAnsi="Arial" w:cs="Arial" w:hint="eastAsia"/>
          <w:kern w:val="2"/>
          <w:sz w:val="22"/>
          <w:szCs w:val="22"/>
          <w:lang w:val="en-US" w:eastAsia="ko-KR"/>
        </w:rPr>
        <w:t xml:space="preserve">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Hyundai Motor</w:t>
      </w:r>
      <w:r w:rsidR="00B71DC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2E467D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Group </w:t>
      </w:r>
      <w:r w:rsidR="00B71DC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nnounc</w:t>
      </w:r>
      <w:r w:rsidR="002E467D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ed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develop</w:t>
      </w:r>
      <w:r w:rsidR="002E467D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ment of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‘</w:t>
      </w:r>
      <w:r w:rsidR="00B71DC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martphone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-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electric vehicle pairing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based performance adjustment technology,’ which allows users to customize primary functions through a </w:t>
      </w:r>
      <w:r w:rsidR="00B71DC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martphone</w:t>
      </w:r>
      <w:r w:rsidR="00B71DCB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pplication</w:t>
      </w:r>
      <w:r w:rsidR="005E4D60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– an industry</w:t>
      </w:r>
      <w:r w:rsidR="006879F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-</w:t>
      </w:r>
      <w:r w:rsidR="005E4D60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first innovation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</w:t>
      </w:r>
    </w:p>
    <w:p w14:paraId="0002FFA0" w14:textId="0E155254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630412A4" w14:textId="0B3842CA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Drivers can </w:t>
      </w:r>
      <w:r w:rsidR="005E4D60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use this technology to 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djust seven performance features including the maximum </w:t>
      </w:r>
      <w:r w:rsidR="005E4D60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torque output</w:t>
      </w:r>
      <w:r w:rsidR="005E4D6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of the motor, </w:t>
      </w:r>
      <w:r w:rsidR="00B71DC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ignition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, acceleration and deceleration abilities, regenerative braking capacity, maximum speed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limit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 responsiveness, and </w:t>
      </w:r>
      <w:r w:rsidR="005E4D60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energy</w:t>
      </w:r>
      <w:r w:rsidR="005E4D6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use on climate control.</w:t>
      </w:r>
    </w:p>
    <w:p w14:paraId="7257BF50" w14:textId="2B535301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36A4196B" w14:textId="0AE1D043" w:rsidR="00137110" w:rsidRPr="00E41EAB" w:rsidRDefault="00A47D8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s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electric vehicles continually expand their market share, especially in rental or car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-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haring industr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ies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, the new technology will allow drivers to use their custom settings in whichever electric vehicle they drive by downloading their profile from the server.</w:t>
      </w:r>
    </w:p>
    <w:p w14:paraId="7AD81160" w14:textId="4E1F96BF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2CE6F56E" w14:textId="08B2BF15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The application provides optimized settings for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a</w:t>
      </w:r>
      <w:r w:rsid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designated destination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by a</w:t>
      </w:r>
      <w:r w:rsid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nalyzing the remaining distance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and electric energy</w:t>
      </w:r>
      <w:r w:rsid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requirement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 It</w:t>
      </w:r>
      <w:r w:rsidR="006A7076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can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also accommodate </w:t>
      </w:r>
      <w:r w:rsidR="00F82A67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portier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driving by recommending tailored performance settings.</w:t>
      </w:r>
    </w:p>
    <w:p w14:paraId="17AA677B" w14:textId="7F509D1E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52A87405" w14:textId="4FDA9C81" w:rsidR="00137110" w:rsidRPr="00E41EAB" w:rsidRDefault="006A7076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Beyond the driver’s seat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, u</w:t>
      </w:r>
      <w:r w:rsid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sers can share their 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customization settings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online 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as well as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try out other u</w:t>
      </w:r>
      <w:r w:rsid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ers’ custom settings. C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ustomers can also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apply recommended settings by Hyundai</w:t>
      </w:r>
      <w:r w:rsidR="000C1478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based on the condition of roads, 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from</w:t>
      </w:r>
      <w:r w:rsidR="007D7147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country roads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o the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city cent</w:t>
      </w:r>
      <w:r w:rsidR="00AF021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er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or</w:t>
      </w:r>
      <w:r w:rsidR="007D7147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mountain range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</w:t>
      </w:r>
    </w:p>
    <w:p w14:paraId="27C91F5D" w14:textId="69C50175" w:rsidR="00137110" w:rsidRPr="00AF021A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45D5DB11" w14:textId="523DB538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Hyundai</w:t>
      </w:r>
      <w:r w:rsidR="005B4FDF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Motor Group</w:t>
      </w:r>
      <w:r w:rsidR="00AF021A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2E5BD5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will 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utilize blockchain technology to prevent security issues while users upload and share their custom setting</w:t>
      </w:r>
      <w:r w:rsidR="006879F9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on the server.</w:t>
      </w:r>
    </w:p>
    <w:p w14:paraId="1265F235" w14:textId="6C098A75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451194FA" w14:textId="10B2D95B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n the process of uploading and sharing custom settings, the system encrypts major performance parameters in a blockchain network by creating new 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data 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blocks and stores them in the distributed data storage system to block unauthorized manipulation.</w:t>
      </w:r>
    </w:p>
    <w:p w14:paraId="74175982" w14:textId="3ED1B741" w:rsidR="00137110" w:rsidRPr="00F82A67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0E70092A" w14:textId="249AA890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lastRenderedPageBreak/>
        <w:t xml:space="preserve">Hyundai </w:t>
      </w:r>
      <w:r w:rsidR="005B4FDF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Motor Group</w:t>
      </w:r>
      <w:r w:rsidR="000C1478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’s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‘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smartphone 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vehicle pairing</w:t>
      </w:r>
      <w:r w:rsidR="007D714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-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based performance adjustment technology’ </w:t>
      </w:r>
      <w:r w:rsidR="006A7076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is</w:t>
      </w:r>
      <w:r w:rsidR="006A7076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ossible due to electric vehicles’ distinctive properties which set them apart from combustion engine vehicles.</w:t>
      </w:r>
    </w:p>
    <w:p w14:paraId="592F8893" w14:textId="0F975C93" w:rsidR="00137110" w:rsidRPr="00057B77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3CC73FD4" w14:textId="0B10049B" w:rsidR="00137110" w:rsidRPr="00E41EAB" w:rsidRDefault="007D7147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Zero-emission vehicles offer unique freedom to modify the drive experience because altering performance doesn’t change the carbon footprint.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As such,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electric </w:t>
      </w:r>
      <w:r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vehicles provide drivers </w:t>
      </w:r>
      <w:r w:rsidR="00137110" w:rsidRPr="00E41EAB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more leeway in applying such technology.</w:t>
      </w:r>
    </w:p>
    <w:p w14:paraId="61D0D8E0" w14:textId="241CEB75" w:rsidR="00137110" w:rsidRPr="00E41EAB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33B75C1D" w14:textId="1AD358D9" w:rsidR="00137110" w:rsidRPr="00F82A67" w:rsidRDefault="00137110" w:rsidP="00F82A67">
      <w:pPr>
        <w:pStyle w:val="HTMLPreformatted"/>
        <w:shd w:val="clear" w:color="auto" w:fill="FFFFFF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“As Hyundai </w:t>
      </w:r>
      <w:r w:rsidR="00AF021A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Motor Group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="00AF021A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is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planning to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deploy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44 eco-friendly 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models</w:t>
      </w:r>
      <w:r w:rsidR="002E5BD5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by year 2025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,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including </w:t>
      </w:r>
      <w:r w:rsidR="002E5BD5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23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electric vehicle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s,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we 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see the potential of 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technologies and services 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inherent 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in non-combustion vehicles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” said </w:t>
      </w:r>
      <w:r w:rsid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research fellow </w:t>
      </w:r>
      <w:r w:rsidR="00F82A6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JeongSoo Eo</w:t>
      </w:r>
      <w:r w:rsidR="00972994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 from Hyundai Motor Group. </w:t>
      </w:r>
      <w:r w:rsidR="00326EFA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“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By developing paradigm-shifting mobility technology like this</w:t>
      </w:r>
      <w:r w:rsidR="00F82A67" w:rsidRP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 one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, we will continue to </w:t>
      </w:r>
      <w:r w:rsidR="00F82A67" w:rsidRP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strive to improve user 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experience </w:t>
      </w:r>
      <w:r w:rsidR="00F82A67" w:rsidRP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 xml:space="preserve">for electric vehicles 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 xml:space="preserve">customized to individual 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preferences</w:t>
      </w:r>
      <w:r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.</w:t>
      </w:r>
      <w:r w:rsidR="007D7147" w:rsidRPr="00F82A67"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  <w:t>”</w:t>
      </w:r>
    </w:p>
    <w:p w14:paraId="6319ABF7" w14:textId="77777777" w:rsidR="002E467D" w:rsidRPr="00F82A67" w:rsidRDefault="002E467D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6AE72122" w14:textId="0461CBF8" w:rsidR="002E467D" w:rsidRPr="00E41EAB" w:rsidRDefault="002E467D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  <w:r w:rsidRPr="00F82A67">
        <w:rPr>
          <w:rFonts w:ascii="Arial" w:eastAsia="현대산스 Text" w:hAnsi="Arial" w:cs="Arial" w:hint="eastAsia"/>
          <w:color w:val="000000" w:themeColor="text1"/>
          <w:kern w:val="2"/>
          <w:sz w:val="22"/>
          <w:szCs w:val="22"/>
          <w:lang w:val="en-US" w:eastAsia="ko-KR"/>
        </w:rPr>
        <w:t>The technology is expected to be implemented in future Hyundai and Kia vehicles.</w:t>
      </w:r>
    </w:p>
    <w:p w14:paraId="255AD50D" w14:textId="28AC1F7A" w:rsidR="00137110" w:rsidRDefault="00137110" w:rsidP="00972994">
      <w:pPr>
        <w:pStyle w:val="HTMLPreformatted"/>
        <w:shd w:val="clear" w:color="auto" w:fill="FFFFFF"/>
        <w:spacing w:line="276" w:lineRule="auto"/>
        <w:jc w:val="both"/>
        <w:rPr>
          <w:rFonts w:ascii="Arial" w:eastAsia="현대산스 Text" w:hAnsi="Arial" w:cs="Arial"/>
          <w:color w:val="000000" w:themeColor="text1"/>
          <w:kern w:val="2"/>
          <w:sz w:val="22"/>
          <w:szCs w:val="22"/>
          <w:lang w:val="en-US" w:eastAsia="ko-KR"/>
        </w:rPr>
      </w:pPr>
    </w:p>
    <w:p w14:paraId="3F1F91BC" w14:textId="338F0CD4" w:rsidR="00CF4997" w:rsidRDefault="002B0483" w:rsidP="00CF4997">
      <w:pPr>
        <w:spacing w:line="360" w:lineRule="auto"/>
        <w:jc w:val="center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–</w:t>
      </w:r>
      <w:r w:rsidR="008E3929">
        <w:rPr>
          <w:rFonts w:ascii="Arial" w:hAnsi="Arial" w:cs="Arial"/>
          <w:sz w:val="22"/>
        </w:rPr>
        <w:t xml:space="preserve"> </w:t>
      </w:r>
      <w:r w:rsidR="008F39FF" w:rsidRPr="008F39FF">
        <w:rPr>
          <w:rFonts w:ascii="Arial" w:hAnsi="Arial" w:cs="Arial" w:hint="eastAsia"/>
          <w:sz w:val="22"/>
        </w:rPr>
        <w:t>End</w:t>
      </w:r>
      <w:r w:rsidR="008E3929">
        <w:rPr>
          <w:rFonts w:ascii="Arial" w:hAnsi="Arial" w:cs="Arial"/>
          <w:sz w:val="22"/>
        </w:rPr>
        <w:t xml:space="preserve"> </w:t>
      </w:r>
      <w:r w:rsidR="00CF4997">
        <w:rPr>
          <w:rFonts w:ascii="Arial" w:hAnsi="Arial" w:cs="Arial"/>
          <w:sz w:val="22"/>
        </w:rPr>
        <w:t>–</w:t>
      </w:r>
    </w:p>
    <w:p w14:paraId="39269C5C" w14:textId="3F017898" w:rsidR="0018154A" w:rsidRDefault="004F4B51" w:rsidP="00C81E6C">
      <w:pPr>
        <w:wordWrap/>
        <w:spacing w:after="0"/>
        <w:jc w:val="left"/>
        <w:rPr>
          <w:rStyle w:val="Hyperlink"/>
          <w:rFonts w:ascii="Arial" w:hAnsi="Arial" w:cs="Arial"/>
          <w:szCs w:val="20"/>
        </w:rPr>
      </w:pPr>
      <w:r w:rsidRPr="00CF4997">
        <w:rPr>
          <w:rFonts w:ascii="Arial" w:hAnsi="Arial" w:cs="Arial"/>
          <w:b/>
          <w:szCs w:val="20"/>
        </w:rPr>
        <w:t>A</w:t>
      </w:r>
      <w:r w:rsidR="00CF4997" w:rsidRPr="00CF4997">
        <w:rPr>
          <w:rFonts w:ascii="Arial" w:hAnsi="Arial" w:cs="Arial"/>
          <w:b/>
          <w:szCs w:val="20"/>
        </w:rPr>
        <w:t>bout Hyundai Motor Group</w:t>
      </w:r>
      <w:r w:rsidRPr="00CF4997">
        <w:rPr>
          <w:rFonts w:ascii="Arial" w:hAnsi="Arial" w:cs="Arial"/>
          <w:b/>
          <w:szCs w:val="20"/>
        </w:rPr>
        <w:br/>
      </w:r>
      <w:r w:rsidRPr="00CF4997">
        <w:rPr>
          <w:rFonts w:ascii="Arial" w:hAnsi="Arial" w:cs="Arial"/>
          <w:szCs w:val="20"/>
        </w:rPr>
        <w:t xml:space="preserve">Hyundai Motor Group is a global corporation that has created a value chain based on automobiles, steel, and construction and includes logistics, finance, IT and service. With about 250,000 employees worldwide, the group’s automobile brands include Hyundai Motor Co. and </w:t>
      </w:r>
      <w:r w:rsidR="00095FC4">
        <w:rPr>
          <w:rFonts w:ascii="Arial" w:hAnsi="Arial" w:cs="Arial"/>
          <w:szCs w:val="20"/>
        </w:rPr>
        <w:t>Kia</w:t>
      </w:r>
      <w:r w:rsidRPr="00CF4997">
        <w:rPr>
          <w:rFonts w:ascii="Arial" w:hAnsi="Arial" w:cs="Arial"/>
          <w:szCs w:val="20"/>
        </w:rPr>
        <w:t xml:space="preserve"> Motors Corp. Armed with creative thinking, cooperative communication and the will to take on all challenges, we are working to create a better future for all. </w:t>
      </w:r>
      <w:r w:rsidRPr="00CF4997">
        <w:rPr>
          <w:rFonts w:ascii="Arial" w:hAnsi="Arial" w:cs="Arial"/>
          <w:szCs w:val="20"/>
        </w:rPr>
        <w:br/>
      </w:r>
      <w:r w:rsidRPr="00CF4997">
        <w:rPr>
          <w:rFonts w:ascii="Arial" w:hAnsi="Arial" w:cs="Arial"/>
          <w:szCs w:val="20"/>
        </w:rPr>
        <w:br/>
        <w:t xml:space="preserve">For more information on Hyundai Motor Group, please see: </w:t>
      </w:r>
      <w:r w:rsidRPr="00CF4997">
        <w:rPr>
          <w:rFonts w:ascii="Arial" w:hAnsi="Arial" w:cs="Arial"/>
          <w:szCs w:val="20"/>
        </w:rPr>
        <w:br/>
      </w:r>
      <w:hyperlink r:id="rId12" w:history="1">
        <w:r w:rsidR="00EF6D56" w:rsidRPr="00CF4997">
          <w:rPr>
            <w:rStyle w:val="Hyperlink"/>
            <w:rFonts w:ascii="Arial" w:hAnsi="Arial" w:cs="Arial"/>
            <w:szCs w:val="20"/>
          </w:rPr>
          <w:t>https://www.hyundaimotorgroup.com</w:t>
        </w:r>
      </w:hyperlink>
    </w:p>
    <w:p w14:paraId="19493EB4" w14:textId="77777777" w:rsidR="00CF4997" w:rsidRPr="00CF4997" w:rsidRDefault="00CF4997" w:rsidP="00C81E6C">
      <w:pPr>
        <w:wordWrap/>
        <w:spacing w:after="0"/>
        <w:jc w:val="left"/>
        <w:rPr>
          <w:rFonts w:ascii="Arial" w:hAnsi="Arial" w:cs="Arial"/>
          <w:szCs w:val="20"/>
        </w:rPr>
      </w:pPr>
    </w:p>
    <w:p w14:paraId="29F74B98" w14:textId="77777777" w:rsidR="00371768" w:rsidRPr="00CF4997" w:rsidRDefault="00371768" w:rsidP="00C81E6C">
      <w:pPr>
        <w:wordWrap/>
        <w:spacing w:after="0"/>
        <w:jc w:val="left"/>
        <w:rPr>
          <w:rFonts w:ascii="Arial" w:eastAsia="현대산스 Text" w:hAnsi="Arial" w:cs="Arial"/>
          <w:b/>
          <w:szCs w:val="20"/>
        </w:rPr>
      </w:pPr>
      <w:r w:rsidRPr="00CF4997">
        <w:rPr>
          <w:rFonts w:ascii="Arial" w:eastAsia="현대산스 Text" w:hAnsi="Arial" w:cs="Arial"/>
          <w:b/>
          <w:szCs w:val="20"/>
        </w:rPr>
        <w:t>Contact:</w:t>
      </w:r>
    </w:p>
    <w:p w14:paraId="0F1BD5A5" w14:textId="77777777" w:rsidR="00371768" w:rsidRPr="00CF4997" w:rsidRDefault="00371768" w:rsidP="00C81E6C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proofErr w:type="spellStart"/>
      <w:r w:rsidRPr="00CF4997">
        <w:rPr>
          <w:rFonts w:ascii="Arial" w:eastAsia="현대산스 Text" w:hAnsi="Arial" w:cs="Arial"/>
          <w:b/>
          <w:szCs w:val="20"/>
        </w:rPr>
        <w:t>Jin</w:t>
      </w:r>
      <w:proofErr w:type="spellEnd"/>
      <w:r w:rsidRPr="00CF4997">
        <w:rPr>
          <w:rFonts w:ascii="Arial" w:eastAsia="현대산스 Text" w:hAnsi="Arial" w:cs="Arial"/>
          <w:b/>
          <w:szCs w:val="20"/>
        </w:rPr>
        <w:t xml:space="preserve"> Cha</w:t>
      </w:r>
      <w:r w:rsidRPr="00CF4997">
        <w:rPr>
          <w:rFonts w:ascii="Arial" w:eastAsia="현대산스 Text" w:hAnsi="Arial" w:cs="Arial"/>
          <w:b/>
          <w:szCs w:val="20"/>
        </w:rPr>
        <w:br/>
      </w:r>
      <w:r w:rsidRPr="00CF4997">
        <w:rPr>
          <w:rFonts w:ascii="Arial" w:eastAsia="현대산스 Text" w:hAnsi="Arial" w:cs="Arial"/>
          <w:szCs w:val="20"/>
        </w:rPr>
        <w:t>Global PR Team / Hyundai Motor</w:t>
      </w:r>
    </w:p>
    <w:p w14:paraId="39DFE319" w14:textId="77777777" w:rsidR="00371768" w:rsidRPr="00CF4997" w:rsidRDefault="004E0663" w:rsidP="00C81E6C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hyperlink r:id="rId13" w:history="1">
        <w:r w:rsidR="00371768" w:rsidRPr="00CF4997">
          <w:rPr>
            <w:rStyle w:val="Hyperlink"/>
            <w:rFonts w:ascii="Arial" w:eastAsia="현대산스 Text" w:hAnsi="Arial" w:cs="Arial"/>
            <w:szCs w:val="20"/>
          </w:rPr>
          <w:t>sjcar@hyundai.com</w:t>
        </w:r>
      </w:hyperlink>
    </w:p>
    <w:p w14:paraId="5D180CD9" w14:textId="77777777" w:rsidR="00EF6D56" w:rsidRPr="00CF4997" w:rsidRDefault="00371768" w:rsidP="00C81E6C">
      <w:pPr>
        <w:wordWrap/>
        <w:spacing w:after="0"/>
        <w:jc w:val="left"/>
        <w:rPr>
          <w:rFonts w:ascii="Arial" w:eastAsia="현대산스 Text" w:hAnsi="Arial" w:cs="Arial"/>
          <w:szCs w:val="20"/>
        </w:rPr>
      </w:pPr>
      <w:r w:rsidRPr="00CF4997">
        <w:rPr>
          <w:rFonts w:ascii="Arial" w:eastAsia="현대산스 Text" w:hAnsi="Arial" w:cs="Arial"/>
          <w:szCs w:val="20"/>
        </w:rPr>
        <w:t>+82 2 3464 2128</w:t>
      </w:r>
    </w:p>
    <w:sectPr w:rsidR="00EF6D56" w:rsidRPr="00CF4997" w:rsidSect="00565968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95BCAC" w14:textId="77777777" w:rsidR="004E0663" w:rsidRDefault="004E0663" w:rsidP="005C48EB">
      <w:pPr>
        <w:spacing w:after="0" w:line="240" w:lineRule="auto"/>
      </w:pPr>
      <w:r>
        <w:separator/>
      </w:r>
    </w:p>
  </w:endnote>
  <w:endnote w:type="continuationSeparator" w:id="0">
    <w:p w14:paraId="19782948" w14:textId="77777777" w:rsidR="004E0663" w:rsidRDefault="004E0663" w:rsidP="005C4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YHeadLine-Medium">
    <w:altName w:val="HY헤드라인M"/>
    <w:charset w:val="81"/>
    <w:family w:val="roman"/>
    <w:pitch w:val="variable"/>
    <w:sig w:usb0="900002A7" w:usb1="09D77CF9" w:usb2="00000010" w:usb3="00000000" w:csb0="00080000" w:csb1="00000000"/>
  </w:font>
  <w:font w:name="Malgun Gothic">
    <w:altName w:val="맑은 고딕"/>
    <w:charset w:val="81"/>
    <w:family w:val="swiss"/>
    <w:pitch w:val="variable"/>
    <w:sig w:usb0="900002AF" w:usb1="09D77CFB" w:usb2="00000012" w:usb3="00000000" w:csb0="00080001" w:csb1="00000000"/>
  </w:font>
  <w:font w:name="Modern H Bold">
    <w:altName w:val="Malgun Gothic"/>
    <w:charset w:val="81"/>
    <w:family w:val="modern"/>
    <w:pitch w:val="variable"/>
    <w:sig w:usb0="A00002FF" w:usb1="29DF7CFB" w:usb2="00000010" w:usb3="00000000" w:csb0="001E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현대산스 Text">
    <w:altName w:val="Malgun Gothic"/>
    <w:charset w:val="81"/>
    <w:family w:val="modern"/>
    <w:pitch w:val="variable"/>
    <w:sig w:usb0="00000000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705B37" w14:textId="77777777" w:rsidR="004E0663" w:rsidRDefault="004E0663" w:rsidP="005C48EB">
      <w:pPr>
        <w:spacing w:after="0" w:line="240" w:lineRule="auto"/>
      </w:pPr>
      <w:r>
        <w:separator/>
      </w:r>
    </w:p>
  </w:footnote>
  <w:footnote w:type="continuationSeparator" w:id="0">
    <w:p w14:paraId="61B4A2D3" w14:textId="77777777" w:rsidR="004E0663" w:rsidRDefault="004E0663" w:rsidP="005C48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841FD"/>
    <w:multiLevelType w:val="hybridMultilevel"/>
    <w:tmpl w:val="F2041BDE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8734330"/>
    <w:multiLevelType w:val="hybridMultilevel"/>
    <w:tmpl w:val="949EF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938AC"/>
    <w:multiLevelType w:val="hybridMultilevel"/>
    <w:tmpl w:val="D4149E0A"/>
    <w:lvl w:ilvl="0" w:tplc="80F6BA88">
      <w:start w:val="1"/>
      <w:numFmt w:val="bullet"/>
      <w:lvlText w:val=""/>
      <w:lvlJc w:val="left"/>
      <w:pPr>
        <w:ind w:left="800" w:hanging="400"/>
      </w:pPr>
      <w:rPr>
        <w:rFonts w:ascii="Wingdings" w:eastAsia="HYHeadLine-Medium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3154D8"/>
    <w:multiLevelType w:val="hybridMultilevel"/>
    <w:tmpl w:val="58DAF9DC"/>
    <w:lvl w:ilvl="0" w:tplc="80F6BA88">
      <w:start w:val="1"/>
      <w:numFmt w:val="bullet"/>
      <w:lvlText w:val=""/>
      <w:lvlJc w:val="left"/>
      <w:pPr>
        <w:ind w:left="800" w:hanging="400"/>
      </w:pPr>
      <w:rPr>
        <w:rFonts w:ascii="Wingdings" w:eastAsia="HYHeadLine-Medium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74C4391"/>
    <w:multiLevelType w:val="hybridMultilevel"/>
    <w:tmpl w:val="9AB8F15C"/>
    <w:lvl w:ilvl="0" w:tplc="08090001">
      <w:start w:val="1"/>
      <w:numFmt w:val="bullet"/>
      <w:lvlText w:val=""/>
      <w:lvlJc w:val="left"/>
      <w:pPr>
        <w:ind w:left="12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5" w15:restartNumberingAfterBreak="0">
    <w:nsid w:val="36C3198F"/>
    <w:multiLevelType w:val="hybridMultilevel"/>
    <w:tmpl w:val="823EF802"/>
    <w:lvl w:ilvl="0" w:tplc="80F6BA88">
      <w:start w:val="1"/>
      <w:numFmt w:val="bullet"/>
      <w:lvlText w:val=""/>
      <w:lvlJc w:val="left"/>
      <w:pPr>
        <w:ind w:left="800" w:hanging="400"/>
      </w:pPr>
      <w:rPr>
        <w:rFonts w:ascii="Wingdings" w:eastAsia="HYHeadLine-Medium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41C0C22"/>
    <w:multiLevelType w:val="hybridMultilevel"/>
    <w:tmpl w:val="3EFA6512"/>
    <w:lvl w:ilvl="0" w:tplc="80F6BA88">
      <w:start w:val="1"/>
      <w:numFmt w:val="bullet"/>
      <w:lvlText w:val=""/>
      <w:lvlJc w:val="left"/>
      <w:pPr>
        <w:ind w:left="400" w:hanging="400"/>
      </w:pPr>
      <w:rPr>
        <w:rFonts w:ascii="Wingdings" w:eastAsia="HYHeadLine-Medium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5AB066A9"/>
    <w:multiLevelType w:val="hybridMultilevel"/>
    <w:tmpl w:val="D62A8574"/>
    <w:lvl w:ilvl="0" w:tplc="680C1E3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8914517"/>
    <w:multiLevelType w:val="hybridMultilevel"/>
    <w:tmpl w:val="8F9A94EE"/>
    <w:lvl w:ilvl="0" w:tplc="54E433C8">
      <w:start w:val="1"/>
      <w:numFmt w:val="bullet"/>
      <w:lvlText w:val="·"/>
      <w:lvlJc w:val="left"/>
      <w:pPr>
        <w:ind w:left="400" w:hanging="400"/>
      </w:pPr>
      <w:rPr>
        <w:rFonts w:ascii="HYHeadLine-Medium" w:eastAsia="HYHeadLine-Medium" w:hAnsi="Wingdings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3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bc0NDc1NTc1szBX0lEKTi0uzszPAymwrAUA5fc1uywAAAA="/>
  </w:docVars>
  <w:rsids>
    <w:rsidRoot w:val="00453A06"/>
    <w:rsid w:val="00014E64"/>
    <w:rsid w:val="00020737"/>
    <w:rsid w:val="000238A3"/>
    <w:rsid w:val="000422B1"/>
    <w:rsid w:val="00042916"/>
    <w:rsid w:val="00057B77"/>
    <w:rsid w:val="000833D5"/>
    <w:rsid w:val="00095FC4"/>
    <w:rsid w:val="000C1478"/>
    <w:rsid w:val="000D06A1"/>
    <w:rsid w:val="000D7CEF"/>
    <w:rsid w:val="000E5472"/>
    <w:rsid w:val="000F0B7C"/>
    <w:rsid w:val="001114BD"/>
    <w:rsid w:val="0013183E"/>
    <w:rsid w:val="001326D3"/>
    <w:rsid w:val="00134E7A"/>
    <w:rsid w:val="00137110"/>
    <w:rsid w:val="00151CFE"/>
    <w:rsid w:val="001813EB"/>
    <w:rsid w:val="0018154A"/>
    <w:rsid w:val="00181C28"/>
    <w:rsid w:val="00197547"/>
    <w:rsid w:val="001B30A5"/>
    <w:rsid w:val="001C1824"/>
    <w:rsid w:val="001C38F6"/>
    <w:rsid w:val="001D4E38"/>
    <w:rsid w:val="001D4E7F"/>
    <w:rsid w:val="00231EE6"/>
    <w:rsid w:val="00242245"/>
    <w:rsid w:val="00245661"/>
    <w:rsid w:val="00247D69"/>
    <w:rsid w:val="00264C74"/>
    <w:rsid w:val="002663A3"/>
    <w:rsid w:val="002677C8"/>
    <w:rsid w:val="00275D33"/>
    <w:rsid w:val="002800FC"/>
    <w:rsid w:val="002B0483"/>
    <w:rsid w:val="002B7FA7"/>
    <w:rsid w:val="002C310D"/>
    <w:rsid w:val="002D5675"/>
    <w:rsid w:val="002E467D"/>
    <w:rsid w:val="002E5BD5"/>
    <w:rsid w:val="00326EFA"/>
    <w:rsid w:val="00333F88"/>
    <w:rsid w:val="00334BE7"/>
    <w:rsid w:val="00355791"/>
    <w:rsid w:val="00371768"/>
    <w:rsid w:val="003867E6"/>
    <w:rsid w:val="003A53C6"/>
    <w:rsid w:val="003A6304"/>
    <w:rsid w:val="003C6737"/>
    <w:rsid w:val="003E26E9"/>
    <w:rsid w:val="00402162"/>
    <w:rsid w:val="00410D41"/>
    <w:rsid w:val="00420281"/>
    <w:rsid w:val="004213C7"/>
    <w:rsid w:val="00434035"/>
    <w:rsid w:val="00453A06"/>
    <w:rsid w:val="00475E58"/>
    <w:rsid w:val="004964F0"/>
    <w:rsid w:val="004B173F"/>
    <w:rsid w:val="004B53B5"/>
    <w:rsid w:val="004C4BB7"/>
    <w:rsid w:val="004E028B"/>
    <w:rsid w:val="004E0663"/>
    <w:rsid w:val="004F4B51"/>
    <w:rsid w:val="005170D7"/>
    <w:rsid w:val="00527EB5"/>
    <w:rsid w:val="005352F8"/>
    <w:rsid w:val="005538B1"/>
    <w:rsid w:val="00553F80"/>
    <w:rsid w:val="00565968"/>
    <w:rsid w:val="005A3090"/>
    <w:rsid w:val="005B4FDF"/>
    <w:rsid w:val="005C16B3"/>
    <w:rsid w:val="005C48EB"/>
    <w:rsid w:val="005D3FC7"/>
    <w:rsid w:val="005D6259"/>
    <w:rsid w:val="005E4D60"/>
    <w:rsid w:val="00641F25"/>
    <w:rsid w:val="0065227C"/>
    <w:rsid w:val="00682789"/>
    <w:rsid w:val="006879F9"/>
    <w:rsid w:val="0069723C"/>
    <w:rsid w:val="006A0E49"/>
    <w:rsid w:val="006A7076"/>
    <w:rsid w:val="006B1075"/>
    <w:rsid w:val="006C0206"/>
    <w:rsid w:val="006D3EAC"/>
    <w:rsid w:val="006F136B"/>
    <w:rsid w:val="00701911"/>
    <w:rsid w:val="007329C9"/>
    <w:rsid w:val="00733511"/>
    <w:rsid w:val="00736544"/>
    <w:rsid w:val="00745020"/>
    <w:rsid w:val="00754099"/>
    <w:rsid w:val="00773008"/>
    <w:rsid w:val="00776E0D"/>
    <w:rsid w:val="007803EF"/>
    <w:rsid w:val="00780D86"/>
    <w:rsid w:val="007D3306"/>
    <w:rsid w:val="007D7147"/>
    <w:rsid w:val="007F495D"/>
    <w:rsid w:val="00850BF7"/>
    <w:rsid w:val="0085491E"/>
    <w:rsid w:val="00862A9C"/>
    <w:rsid w:val="008B3B13"/>
    <w:rsid w:val="008E13D3"/>
    <w:rsid w:val="008E3929"/>
    <w:rsid w:val="008E6BCA"/>
    <w:rsid w:val="008F39FF"/>
    <w:rsid w:val="009430CF"/>
    <w:rsid w:val="00946C35"/>
    <w:rsid w:val="0095768F"/>
    <w:rsid w:val="00964318"/>
    <w:rsid w:val="00972994"/>
    <w:rsid w:val="009F1835"/>
    <w:rsid w:val="00A244CC"/>
    <w:rsid w:val="00A33C73"/>
    <w:rsid w:val="00A33F23"/>
    <w:rsid w:val="00A47D80"/>
    <w:rsid w:val="00A848B9"/>
    <w:rsid w:val="00AA6F55"/>
    <w:rsid w:val="00AC0A37"/>
    <w:rsid w:val="00AC2037"/>
    <w:rsid w:val="00AC286A"/>
    <w:rsid w:val="00AC7840"/>
    <w:rsid w:val="00AD44E0"/>
    <w:rsid w:val="00AF021A"/>
    <w:rsid w:val="00AF557C"/>
    <w:rsid w:val="00AF6DBB"/>
    <w:rsid w:val="00B25FF9"/>
    <w:rsid w:val="00B271A7"/>
    <w:rsid w:val="00B671C2"/>
    <w:rsid w:val="00B71DCB"/>
    <w:rsid w:val="00BB2C83"/>
    <w:rsid w:val="00BC5F4B"/>
    <w:rsid w:val="00BD1DA4"/>
    <w:rsid w:val="00BE746A"/>
    <w:rsid w:val="00BF3A26"/>
    <w:rsid w:val="00C32B1A"/>
    <w:rsid w:val="00C5373C"/>
    <w:rsid w:val="00C81E6C"/>
    <w:rsid w:val="00C83C12"/>
    <w:rsid w:val="00C93271"/>
    <w:rsid w:val="00CA5725"/>
    <w:rsid w:val="00CD230D"/>
    <w:rsid w:val="00CD59FD"/>
    <w:rsid w:val="00CF4997"/>
    <w:rsid w:val="00D15773"/>
    <w:rsid w:val="00D16E99"/>
    <w:rsid w:val="00D34544"/>
    <w:rsid w:val="00D36B13"/>
    <w:rsid w:val="00D501E4"/>
    <w:rsid w:val="00D60473"/>
    <w:rsid w:val="00D60EFA"/>
    <w:rsid w:val="00D93210"/>
    <w:rsid w:val="00DA4BD9"/>
    <w:rsid w:val="00DA7EA0"/>
    <w:rsid w:val="00DD0720"/>
    <w:rsid w:val="00DD2DC2"/>
    <w:rsid w:val="00DE34ED"/>
    <w:rsid w:val="00DE613D"/>
    <w:rsid w:val="00E13348"/>
    <w:rsid w:val="00E320F8"/>
    <w:rsid w:val="00E41EAB"/>
    <w:rsid w:val="00E6790C"/>
    <w:rsid w:val="00E82C07"/>
    <w:rsid w:val="00EB3808"/>
    <w:rsid w:val="00EC32B0"/>
    <w:rsid w:val="00ED07DE"/>
    <w:rsid w:val="00ED48AB"/>
    <w:rsid w:val="00EF6D56"/>
    <w:rsid w:val="00F8164C"/>
    <w:rsid w:val="00F82A67"/>
    <w:rsid w:val="00F90D56"/>
    <w:rsid w:val="00F97FD0"/>
    <w:rsid w:val="00FA3E57"/>
    <w:rsid w:val="00FC39E8"/>
    <w:rsid w:val="00FC4EC5"/>
    <w:rsid w:val="00FF6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F7F033"/>
  <w15:docId w15:val="{5AA1671C-8BB7-478F-B503-F98760D6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3A0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A06"/>
    <w:rPr>
      <w:rFonts w:asciiTheme="majorHAnsi" w:eastAsiaTheme="majorEastAsia" w:hAnsiTheme="majorHAnsi" w:cstheme="majorBid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453A06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5C48E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C48EB"/>
  </w:style>
  <w:style w:type="paragraph" w:styleId="Footer">
    <w:name w:val="footer"/>
    <w:basedOn w:val="Normal"/>
    <w:link w:val="FooterChar"/>
    <w:uiPriority w:val="99"/>
    <w:unhideWhenUsed/>
    <w:rsid w:val="005C48E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C48EB"/>
  </w:style>
  <w:style w:type="character" w:styleId="Hyperlink">
    <w:name w:val="Hyperlink"/>
    <w:basedOn w:val="DefaultParagraphFont"/>
    <w:uiPriority w:val="99"/>
    <w:unhideWhenUsed/>
    <w:rsid w:val="004F4B51"/>
    <w:rPr>
      <w:color w:val="0000FF" w:themeColor="hyperlink"/>
      <w:u w:val="single"/>
    </w:rPr>
  </w:style>
  <w:style w:type="character" w:customStyle="1" w:styleId="tgc">
    <w:name w:val="_tgc"/>
    <w:basedOn w:val="DefaultParagraphFont"/>
    <w:rsid w:val="00553F80"/>
  </w:style>
  <w:style w:type="character" w:styleId="CommentReference">
    <w:name w:val="annotation reference"/>
    <w:basedOn w:val="DefaultParagraphFont"/>
    <w:uiPriority w:val="99"/>
    <w:semiHidden/>
    <w:unhideWhenUsed/>
    <w:rsid w:val="005D3FC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FC7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FC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F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FC7"/>
    <w:rPr>
      <w:b/>
      <w:bCs/>
    </w:rPr>
  </w:style>
  <w:style w:type="paragraph" w:styleId="Revision">
    <w:name w:val="Revision"/>
    <w:hidden/>
    <w:uiPriority w:val="99"/>
    <w:semiHidden/>
    <w:rsid w:val="008F39FF"/>
    <w:pPr>
      <w:spacing w:after="0" w:line="240" w:lineRule="auto"/>
      <w:jc w:val="left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14E64"/>
  </w:style>
  <w:style w:type="paragraph" w:styleId="HTMLPreformatted">
    <w:name w:val="HTML Preformatted"/>
    <w:basedOn w:val="Normal"/>
    <w:link w:val="HTMLPreformattedChar"/>
    <w:uiPriority w:val="99"/>
    <w:unhideWhenUsed/>
    <w:rsid w:val="00014E6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14E64"/>
    <w:rPr>
      <w:rFonts w:ascii="Courier New" w:eastAsia="Times New Roman" w:hAnsi="Courier New" w:cs="Courier New"/>
      <w:kern w:val="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1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2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78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215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29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mailto:sjcar@hyundai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hyundaimotorgroup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4AB8AC-B795-4572-AF97-0C4095E42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3</Words>
  <Characters>3271</Characters>
  <Application>Microsoft Office Word</Application>
  <DocSecurity>0</DocSecurity>
  <Lines>27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IA Motors Corp.</Company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차선진</dc:creator>
  <cp:lastModifiedBy>Ravi Bhagat</cp:lastModifiedBy>
  <cp:revision>4</cp:revision>
  <cp:lastPrinted>2019-04-18T13:42:00Z</cp:lastPrinted>
  <dcterms:created xsi:type="dcterms:W3CDTF">2019-04-19T11:02:00Z</dcterms:created>
  <dcterms:modified xsi:type="dcterms:W3CDTF">2019-04-19T11:58:00Z</dcterms:modified>
</cp:coreProperties>
</file>